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Last</w:t>
      </w:r>
      <w:r>
        <w:t xml:space="preserve"> </w:t>
      </w:r>
      <w:r>
        <w:t xml:space="preserve">Name],</w:t>
      </w:r>
      <w:r>
        <w:t xml:space="preserve"> </w:t>
      </w:r>
      <w:r>
        <w:t xml:space="preserve">Moscow</w:t>
      </w:r>
    </w:p>
    <w:bookmarkStart w:id="20" w:name="Xe8731c6dd8d87e3ebc31cb44de31057ea2f78f8"/>
    <w:p>
      <w:pPr>
        <w:pStyle w:val="Heading1"/>
      </w:pPr>
      <w:r>
        <w:t xml:space="preserve">INTERNATIONAL STUDENT INTERNSHIP APPLICATION LETTER</w:t>
      </w:r>
    </w:p>
    <w:p>
      <w:pPr>
        <w:pStyle w:val="FirstParagraph"/>
      </w:pPr>
      <w:r>
        <w:t xml:space="preserve">Submitted to Professor [Last Name], Department of [Subject Area]</w:t>
      </w:r>
    </w:p>
    <w:p>
      <w:pPr>
        <w:pStyle w:val="BodyText"/>
      </w:pPr>
      <w:r>
        <w:t xml:space="preserve">Moscow State University, Moscow, Russ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Professor [Last Name],</w:t>
      </w:r>
    </w:p>
    <w:p>
      <w:pPr>
        <w:pStyle w:val="BodyText"/>
      </w:pPr>
      <w:r>
        <w:t xml:space="preserve">It is with profound enthusiasm and deep academic reverence that I present my formal Internship Application Letter for the Research Internship position within your esteemed research group at Moscow State University. As a dedicated scholar in [Your Field of Study] with a steadfast commitment to advancing knowledge in [Specific Subfield], I have long admired your pioneering contributions to [Mention Specific Research Area, e.g., "quantum computing applications in renewable energy systems"]. Your recent publication, "[Title of Paper]" (2023), particularly resonated with my academic trajectory and crystallized my desire to contribute meaningfully under your mentorship in the vibrant intellectual ecosystem of Russia Moscow.</w:t>
      </w:r>
    </w:p>
    <w:p>
      <w:pPr>
        <w:pStyle w:val="BodyText"/>
      </w:pPr>
      <w:r>
        <w:t xml:space="preserve">My academic journey at [Your University] has been meticulously structured to cultivate the precise skill set required for impactful research within your department. I graduated with honors (GPA: 3.9/4.0) in [Your Degree], specializing in [Relevant Specialization], where I completed an independent thesis on [Thesis Topic] under Professor [Advisor's Name]. This project directly intersects with your laboratory's focus on [Mention Specific Research Focus], involving advanced computational modeling of [Specific Technique] that demonstrated a 23% improvement in efficiency metrics. Crucially, my technical proficiency extends beyond theoretical frameworks: I am certified in [Relevant Software/Tools, e.g., "Python for Scientific Computing," "MATLAB Simulations"], have published two peer-reviewed conference papers (including one at the International Conference on [Field] in 2023), and possess advanced Russian language skills (verified by TORFL C1 certification) enabling seamless integration into Moscow's academic community.</w:t>
      </w:r>
    </w:p>
    <w:p>
      <w:pPr>
        <w:pStyle w:val="BodyText"/>
      </w:pPr>
      <w:r>
        <w:t xml:space="preserve">What compels me to seek this opportunity specifically within your research group in Russia Moscow is not merely the prestige of your department, but a deeply personal alignment with your scholarly philosophy. Your work on [Specific Project/Concept] exemplifies the interdisciplinary rigor I strive to emulate, particularly how you bridge [Discipline A] with [Discipline B] to address global challenges like climate resilience—mirroring my own conviction that transformative research requires cross-pollination of ideas. The Moscow State University environment, as you've articulated in your 2022 keynote at the European Science Foundation Summit, is uniquely positioned as a "convergence point for Eurasian intellectual exchange," a vision I am eager to advance through this internship. The university's state-of-the-art [Mention Facility, e.g., "Quantum Materials Laboratory"] and its strategic location in Russia Moscow—where historical academic excellence meets cutting-edge innovation—represent the ideal incubator for the research I envision undertaking.</w:t>
      </w:r>
    </w:p>
    <w:p>
      <w:pPr>
        <w:pStyle w:val="BodyText"/>
      </w:pPr>
      <w:r>
        <w:t xml:space="preserve">My professional experience further substantiates my readiness to contribute immediately. As a Research Assistant at [Institution], I managed a team of three students in developing [Project Name], which required coordinating with industry partners across Europe and Asia—skills directly transferable to collaborative projects within your international research consortium. I also curated an academic symposium on [Topic] that attracted over 150 attendees, demonstrating my ability to foster scholarly dialogue, a quality I intend to bring to your department's weekly seminars. Crucially, my recent internship at [Company/Institution] involved developing machine learning pipelines for [Application], yielding results adopted by their R&amp;D team; this experience taught me the importance of translating theoretical insights into tangible solutions—a principle central to your research ethos as documented in your "Future of Sustainable Technologies" white paper.</w:t>
      </w:r>
    </w:p>
    <w:p>
      <w:pPr>
        <w:pStyle w:val="BodyText"/>
      </w:pPr>
      <w:r>
        <w:t xml:space="preserve">I recognize that a successful Internship Application Letter must transcend generic admiration and articulate concrete value. Thus, I propose three specific contributions to your ongoing work on [Mention Professor's Current Project]: First, I will apply my expertise in [Specific Technique] to optimize the simulation framework for [Component], potentially accelerating computational workflows by 15-20% based on preliminary benchmarking. Second, I aim to develop a comparative analysis of Russian and European approaches to [Research Aspect], leveraging my dual-language capabilities and fieldwork experience in both regions. Third, I will proactively engage with Moscow State University's international research network—including partnerships with Skolkovo Institute and the Russian Academy of Sciences—to identify synergies that could expand your project's scope. This initiative would directly support your goal of establishing "a Eurasian research nexus for next-generation energy solutions" as stated in your 2023 grant proposal.</w:t>
      </w:r>
    </w:p>
    <w:p>
      <w:pPr>
        <w:pStyle w:val="BodyText"/>
      </w:pPr>
      <w:r>
        <w:t xml:space="preserve">My decision to pursue this opportunity in Russia Moscow is deeply strategic. Beyond academic alignment, I am committed to immersing myself fully in the cultural and intellectual landscape of the city that has nurtured luminaries from Chebyshev to Gelfand. The Russian approach to science—characterized by rigorous theoretical foundations paired with pragmatic innovation—resonates powerfully with my own methodology. I have already begun preliminary research on Moscow's historical contributions to [Field], including visiting the archives of the Steklov Institute of Mathematics, and am eager to contribute to this legacy from within your laboratory. The prospect of collaborating in person—not through digital intermediaries—within a city that embodies Russia’s enduring intellectual tradition is not merely an academic choice, but a personal commitment.</w:t>
      </w:r>
    </w:p>
    <w:p>
      <w:pPr>
        <w:pStyle w:val="BodyText"/>
      </w:pPr>
      <w:r>
        <w:t xml:space="preserve">I understand that securing an internship under your guidance requires exceptional alignment between scholar and mentor. I have attached my CV, academic transcripts, letters of recommendation from Professors [Name] and [Name], and a detailed research proposal outlining my initial project framework for your consideration. I am prepared to discuss how my background in [Specific Area] complements your team's objectives at your earliest convenience—whether via virtual meeting or during the upcoming Moscow-based International Conference on [Field] in June. I respectfully request an opportunity to demonstrate how my dedication, technical skills, and cultural fluency can advance both your research agenda and the mission of Moscow State University as a global hub for scientific excellence.</w:t>
      </w:r>
    </w:p>
    <w:p>
      <w:pPr>
        <w:pStyle w:val="BodyText"/>
      </w:pPr>
      <w:r>
        <w:t xml:space="preserve">Thank you for considering this Internship Application Letter from a scholar who views your work not as an aspiration, but as the very standard by which I measure my own academic growth. I am confident that under your mentorship in Russia Moscow, I can contribute meaningfully while developing into the researcher you envision. I eagerly await the possibility of contributing to your groundbreaking work and would be honored to discuss this opportunity further.</w:t>
      </w:r>
    </w:p>
    <w:p>
      <w:pPr>
        <w:pStyle w:val="BodyText"/>
      </w:pPr>
      <w:r>
        <w:t xml:space="preserve">Sincerely,</w:t>
      </w:r>
    </w:p>
    <w:p>
      <w:pPr>
        <w:pStyle w:val="BodyText"/>
      </w:pPr>
      <w:r>
        <w:t xml:space="preserve">[Your Full Name]</w:t>
      </w:r>
    </w:p>
    <w:p>
      <w:pPr>
        <w:pStyle w:val="BodyText"/>
      </w:pPr>
      <w:r>
        <w:t xml:space="preserve">[Your University and Degree Program]</w:t>
      </w:r>
    </w:p>
    <w:p>
      <w:pPr>
        <w:pStyle w:val="BodyText"/>
      </w:pPr>
      <w:r>
        <w:t xml:space="preserve">Attachments:</w:t>
      </w:r>
    </w:p>
    <w:p>
      <w:pPr>
        <w:numPr>
          <w:ilvl w:val="0"/>
          <w:numId w:val="1001"/>
        </w:numPr>
        <w:pStyle w:val="Compact"/>
      </w:pPr>
      <w:r>
        <w:t xml:space="preserve">• Curriculum Vitae (3 pages)</w:t>
      </w:r>
    </w:p>
    <w:p>
      <w:pPr>
        <w:numPr>
          <w:ilvl w:val="0"/>
          <w:numId w:val="1001"/>
        </w:numPr>
        <w:pStyle w:val="Compact"/>
      </w:pPr>
      <w:r>
        <w:t xml:space="preserve">• Academic Transcripts</w:t>
      </w:r>
    </w:p>
    <w:p>
      <w:pPr>
        <w:numPr>
          <w:ilvl w:val="0"/>
          <w:numId w:val="1001"/>
        </w:numPr>
        <w:pStyle w:val="Compact"/>
      </w:pPr>
      <w:r>
        <w:t xml:space="preserve">• Letters of Recommendation (2)</w:t>
      </w:r>
    </w:p>
    <w:p>
      <w:pPr>
        <w:numPr>
          <w:ilvl w:val="0"/>
          <w:numId w:val="1001"/>
        </w:numPr>
        <w:pStyle w:val="Compact"/>
      </w:pPr>
      <w:r>
        <w:t xml:space="preserve">• Research Proposal: "Enhancing [Project Name] Framework via [Your Methodology]"</w:t>
      </w:r>
    </w:p>
    <w:p>
      <w:pPr>
        <w:pStyle w:val="FirstParagraph"/>
      </w:pPr>
      <w:r>
        <w:t xml:space="preserve">This Internship Application Letter is submitted in English per Moscow State University's international standards for research inter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Last Name], Moscow</dc:title>
  <dc:creator/>
  <dc:language>en</dc:language>
  <cp:keywords/>
  <dcterms:created xsi:type="dcterms:W3CDTF">2026-07-21T09:53:28Z</dcterms:created>
  <dcterms:modified xsi:type="dcterms:W3CDTF">2026-07-21T09:53:28Z</dcterms:modified>
</cp:coreProperties>
</file>

<file path=docProps/custom.xml><?xml version="1.0" encoding="utf-8"?>
<Properties xmlns="http://schemas.openxmlformats.org/officeDocument/2006/custom-properties" xmlns:vt="http://schemas.openxmlformats.org/officeDocument/2006/docPropsVTypes"/>
</file>